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Internship</w:t>
      </w:r>
      <w:r>
        <w:t xml:space="preserve"> </w:t>
      </w:r>
      <w:r>
        <w:t xml:space="preserve">-</w:t>
      </w:r>
      <w:r>
        <w:t xml:space="preserve"> </w:t>
      </w:r>
      <w:r>
        <w:t xml:space="preserve">New</w:t>
      </w:r>
      <w:r>
        <w:t xml:space="preserve"> </w:t>
      </w:r>
      <w:r>
        <w:t xml:space="preserve">Delhi,</w:t>
      </w:r>
      <w:r>
        <w:t xml:space="preserve"> </w:t>
      </w:r>
      <w:r>
        <w:t xml:space="preserve">India</w:t>
      </w:r>
    </w:p>
    <w:p>
      <w:pPr>
        <w:pStyle w:val="FirstParagraph"/>
      </w:pPr>
      <w:r>
        <w:t xml:space="preserve">August 25, 2023</w:t>
      </w:r>
    </w:p>
    <w:p>
      <w:pPr>
        <w:pStyle w:val="BodyText"/>
      </w:pPr>
      <w:r>
        <w:t xml:space="preserve">Mr. Arvind Sharma</w:t>
      </w:r>
    </w:p>
    <w:p>
      <w:pPr>
        <w:pStyle w:val="BodyText"/>
      </w:pPr>
      <w:r>
        <w:t xml:space="preserve">Hiring Manager</w:t>
      </w:r>
    </w:p>
    <w:p>
      <w:pPr>
        <w:pStyle w:val="BodyText"/>
      </w:pPr>
      <w:r>
        <w:t xml:space="preserve">ICICI Bank Limited</w:t>
      </w:r>
    </w:p>
    <w:p>
      <w:pPr>
        <w:pStyle w:val="BodyText"/>
      </w:pPr>
      <w:r>
        <w:t xml:space="preserve">Sector 16, Central Delhi</w:t>
      </w:r>
    </w:p>
    <w:p>
      <w:pPr>
        <w:pStyle w:val="BodyText"/>
      </w:pPr>
      <w:r>
        <w:t xml:space="preserve">New Delhi - 110007</w:t>
      </w:r>
    </w:p>
    <w:bookmarkStart w:id="20" w:name="Xb3aef0cce120c9a04b1da762f95a219d6da60ef"/>
    <w:p>
      <w:pPr>
        <w:pStyle w:val="Heading1"/>
      </w:pPr>
      <w:r>
        <w:t xml:space="preserve">Internship Application Letter for Banking Intern Position</w:t>
      </w:r>
    </w:p>
    <w:p>
      <w:pPr>
        <w:pStyle w:val="FirstParagraph"/>
      </w:pPr>
      <w:r>
        <w:t xml:space="preserve">Dear Mr. Sharma,</w:t>
      </w:r>
    </w:p>
    <w:p>
      <w:pPr>
        <w:pStyle w:val="BodyText"/>
      </w:pPr>
      <w:r>
        <w:t xml:space="preserve">With profound enthusiasm, I submit my formal application for the Banking Internship position at ICICI Bank Limited in New Delhi, as advertised on the National Careers Portal of India. As a final-year Bachelor of Commerce (Finance Specialization) student at Delhi University with an academic track record consistently ranked among the top 5% of my cohort, I am confident that my academic foundation, analytical capabilities, and deep understanding of India's evolving financial ecosystem position me as an exceptional candidate for this prestigious opportunity. This Internship Application Letter serves not merely as a formal submission but as a testament to my unwavering commitment to becoming an ethical and innovative Banker within the dynamic landscape of India New Delhi.</w:t>
      </w:r>
    </w:p>
    <w:p>
      <w:pPr>
        <w:pStyle w:val="BodyText"/>
      </w:pPr>
      <w:r>
        <w:t xml:space="preserve">My academic journey at Delhi University has been meticulously aligned with the strategic imperatives of modern banking in India. I have completed advanced coursework including Financial Markets, Risk Management, Banking Regulations (RBI Guidelines), and Digital Banking Transformation, earning a CGPA of 8.9/10. In my capstone project analyzing "Financial Inclusion Metrics in Rural North Delhi," I developed a predictive model using Python that identified underbanked micro-entrepreneurs in East Delhi's markets—directly addressing the Reserve Bank of India's Financial Inclusion targets. This project demonstrated my ability to translate theoretical banking knowledge into actionable insights for India's socio-economic context, a capability I am eager to contribute at ICICI Bank in New Delhi.</w:t>
      </w:r>
    </w:p>
    <w:p>
      <w:pPr>
        <w:pStyle w:val="BodyText"/>
      </w:pPr>
      <w:r>
        <w:t xml:space="preserve">What particularly excites me about this Banking Internship is ICICI's leadership in digital banking innovation within India New Delhi. Having witnessed firsthand the transformation of financial services during my visit to your Connaught Place branch last month, I observed how your AI-driven customer service platform (ICICI iMobile) efficiently handles 50,000+ daily transactions while maintaining RBI-compliant security protocols. My technical proficiency in SQL, Tableau, and basic FinTech APIs positions me to immediately assist in analyzing transactional data for your New Delhi branches—directly supporting the Banker's critical role in driving data-informed decisions that shape customer experiences across India's most financially dynamic capital city.</w:t>
      </w:r>
    </w:p>
    <w:p>
      <w:pPr>
        <w:pStyle w:val="BodyText"/>
      </w:pPr>
      <w:r>
        <w:t xml:space="preserve">My practical experience further solidifies my readiness for this internship. As a volunteer financial advisor at Bharat Financial Inclusion Limited (BFIL), New Delhi, I assisted 200+ low-income customers in opening digital accounts and understanding UPI transactions—navigating the unique challenges of India's diverse banking clientele. This experience taught me to balance regulatory compliance (RBI's Know Your Customer norms) with customer-centric service, a dual imperative for any aspiring Banker in India. I also interned at Axis Bank's South Delhi branch where I assisted in processing SME loan applications under the Credit Guarantee Scheme, gaining firsthand exposure to credit assessment frameworks that are vital for New Delhi's bustling entrepreneurial ecosystem.</w:t>
      </w:r>
    </w:p>
    <w:p>
      <w:pPr>
        <w:pStyle w:val="BodyText"/>
      </w:pPr>
      <w:r>
        <w:t xml:space="preserve">I have closely followed ICICI Bank's landmark initiatives that reflect your commitment to India New Delhi's economic development. Your partnership with the Delhi State Government on "Digital Saksharta" (Digital Literacy) programs and the launch of "ICICI Prudential Life Insurance for Affordable Housing" demonstrate how you embed banking innovation within local socioeconomic contexts—a philosophy I deeply admire. As a native New Delhite who has witnessed my family's financial journey through India's banking evolution (from SBI branch queues to UPI-enabled transactions), I understand that becoming an effective Banker requires more than technical skill; it demands cultural intelligence and empathy for the diverse communities you serve across Delhi's 11 districts.</w:t>
      </w:r>
    </w:p>
    <w:p>
      <w:pPr>
        <w:pStyle w:val="BodyText"/>
      </w:pPr>
      <w:r>
        <w:t xml:space="preserve">My motivation extends beyond academic achievement. Growing up in a joint family in East Delhi where financial literacy was limited, I saw how access to banking services transformed our neighborhood—enabling micro-entrepreneurs to expand their businesses and families to save for education. This personal journey fuels my aspiration to contribute meaningfully as a Banker who bridges the gap between traditional banking practices and India's digital future. ICICI Bank's recent focus on financial inclusion in North Delhi's slums aligns perfectly with this vision, making your institution the ideal environment for me to grow.</w:t>
      </w:r>
    </w:p>
    <w:p>
      <w:pPr>
        <w:pStyle w:val="BodyText"/>
      </w:pPr>
      <w:r>
        <w:t xml:space="preserve">For my Internship Application Letter, I've deliberately emphasized aspects critical to success as a Banker in India New Delhi: regulatory acumen (RBI guidelines), technological fluency (FinTech applications), cultural responsiveness (Delhi's diverse demographics), and strategic alignment with national banking priorities. My resume, attached for your review, details my proficiency in SWIFT messaging systems during university simulations and my role as lead organizer for the "Future Bankers Club" at Delhi University—where we hosted RBI officials to discuss Digital Rupee pilot programs in New Delhi.</w:t>
      </w:r>
    </w:p>
    <w:p>
      <w:pPr>
        <w:pStyle w:val="BodyText"/>
      </w:pPr>
      <w:r>
        <w:t xml:space="preserve">I am particularly drawn to ICICI's commitment to nurturing future banking leaders through its structured internship program. The opportunity to shadow relationship managers handling Fortune 500 clients at your Connaught Place headquarters would provide invaluable context for understanding how global standards integrate with India's unique market dynamics. I am prepared to contribute immediately by analyzing transaction patterns in New Delhi metro stations (where ICICI has high footfall) and supporting cross-departmental initiatives like the "Delhi Digital Onboarding" campaign.</w:t>
      </w:r>
    </w:p>
    <w:p>
      <w:pPr>
        <w:pStyle w:val="BodyText"/>
      </w:pPr>
      <w:r>
        <w:t xml:space="preserve">As a young professional deeply invested in India's financial progress, I recognize that the role of a Banker transcends transactions—it's about building trust, enabling opportunity, and driving inclusive growth. In New Delhi where 78% of adults now use digital banking (RBI Survey 2023), the Banker's responsibility has evolved into becoming a financial navigator for citizens navigating India's economic transformation. I am eager to learn from ICICI Bank's industry leaders while contributing my fresh perspective on serving the next generation of Delhi consumers.</w:t>
      </w:r>
    </w:p>
    <w:p>
      <w:pPr>
        <w:pStyle w:val="BodyText"/>
      </w:pPr>
      <w:r>
        <w:t xml:space="preserve">Thank you for considering my application. I have attached all required documents including transcripts, RBI-certified Banking Fundamentals certificate, and a reference letter from Professor Anjali Verma (Chair of Finance Dept., DU). I welcome the opportunity to discuss how my skills in financial analysis, customer empathy, and digital adaptability can support ICICI Bank's mission in India New Delhi. I will follow up next week to schedule an interview at your convenience.</w:t>
      </w:r>
    </w:p>
    <w:p>
      <w:pPr>
        <w:pStyle w:val="BodyText"/>
      </w:pPr>
      <w:r>
        <w:t xml:space="preserve">With sincere regards,</w:t>
      </w:r>
    </w:p>
    <w:p>
      <w:pPr>
        <w:pStyle w:val="BodyText"/>
      </w:pPr>
      <w:r>
        <w:rPr>
          <w:bCs/>
          <w:b/>
        </w:rPr>
        <w:t xml:space="preserve">Ananya Mehra</w:t>
      </w:r>
    </w:p>
    <w:p>
      <w:pPr>
        <w:pStyle w:val="BodyText"/>
      </w:pPr>
      <w:r>
        <w:t xml:space="preserve">B.Com (Finance), Final Year | Delhi University</w:t>
      </w:r>
    </w:p>
    <w:p>
      <w:pPr>
        <w:pStyle w:val="BodyText"/>
      </w:pPr>
      <w:r>
        <w:t xml:space="preserve">Email: ananya.mehra@du.ac.in | Phone: +91 9876543210</w:t>
      </w:r>
    </w:p>
    <w:p>
      <w:pPr>
        <w:pStyle w:val="BodyText"/>
      </w:pPr>
      <w:r>
        <w:t xml:space="preserve">LinkedIn: linkedin.com/in/ananyamehra-bank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Internship - New Delhi, India</dc:title>
  <dc:creator/>
  <cp:keywords/>
  <dcterms:created xsi:type="dcterms:W3CDTF">2026-07-23T10:42:35Z</dcterms:created>
  <dcterms:modified xsi:type="dcterms:W3CDTF">2026-07-23T10:42:35Z</dcterms:modified>
</cp:coreProperties>
</file>

<file path=docProps/custom.xml><?xml version="1.0" encoding="utf-8"?>
<Properties xmlns="http://schemas.openxmlformats.org/officeDocument/2006/custom-properties" xmlns:vt="http://schemas.openxmlformats.org/officeDocument/2006/docPropsVTypes"/>
</file>